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4979585D" w:rsidR="000F2278" w:rsidRDefault="00AD0EC1">
      <w:pPr>
        <w:pStyle w:val="BodyText"/>
      </w:pPr>
      <w:r>
        <w:t>Please do this assignment on your own</w:t>
      </w:r>
      <w:r w:rsidR="00A37358">
        <w:t>. You should not work in partners, and all code must be written by you.</w:t>
      </w:r>
      <w:r>
        <w:t xml:space="preserve"> Gaining experience with JavaScript and the web takes a lot of personal </w:t>
      </w:r>
      <w:proofErr w:type="gramStart"/>
      <w:r>
        <w:t>practice, and</w:t>
      </w:r>
      <w:proofErr w:type="gramEnd"/>
      <w:r>
        <w:t xml:space="preserve">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</w:t>
      </w:r>
      <w:proofErr w:type="gramStart"/>
      <w:r>
        <w:t>how to</w:t>
      </w:r>
      <w:proofErr w:type="gramEnd"/>
      <w:r>
        <w:t xml:space="preserve"> setup and run the tests: </w:t>
      </w:r>
      <w:hyperlink r:id="rId7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8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6A3DD0D0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284E7E">
        <w:t>18.x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proofErr w:type="gramStart"/>
      <w:r w:rsidR="00A37358">
        <w:rPr>
          <w:rStyle w:val="VerbatimChar"/>
        </w:rPr>
        <w:t>package.json</w:t>
      </w:r>
      <w:proofErr w:type="spellEnd"/>
      <w:proofErr w:type="gram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lastRenderedPageBreak/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2EF87982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cases.js</w:t>
      </w:r>
      <w:bookmarkEnd w:id="5"/>
      <w:r>
        <w:t xml:space="preserve"> and Pass All Unit Tests</w:t>
      </w:r>
    </w:p>
    <w:p w14:paraId="62CA05A9" w14:textId="6CABD416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>. 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, you can run the </w:t>
      </w:r>
      <w:proofErr w:type="gramStart"/>
      <w:r>
        <w:t>tests</w:t>
      </w:r>
      <w:proofErr w:type="gramEnd"/>
      <w:r>
        <w:t xml:space="preserve">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lastRenderedPageBreak/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9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lastRenderedPageBreak/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0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3E1B3" w14:textId="77777777" w:rsidR="002F0EAA" w:rsidRDefault="002F0EAA">
      <w:pPr>
        <w:spacing w:after="0"/>
      </w:pPr>
      <w:r>
        <w:separator/>
      </w:r>
    </w:p>
  </w:endnote>
  <w:endnote w:type="continuationSeparator" w:id="0">
    <w:p w14:paraId="288C2041" w14:textId="77777777" w:rsidR="002F0EAA" w:rsidRDefault="002F0E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FC0EE" w14:textId="77777777" w:rsidR="002F0EAA" w:rsidRDefault="002F0EAA">
      <w:r>
        <w:separator/>
      </w:r>
    </w:p>
  </w:footnote>
  <w:footnote w:type="continuationSeparator" w:id="0">
    <w:p w14:paraId="7E16CA36" w14:textId="77777777" w:rsidR="002F0EAA" w:rsidRDefault="002F0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26855570">
    <w:abstractNumId w:val="1"/>
  </w:num>
  <w:num w:numId="2" w16cid:durableId="923611635">
    <w:abstractNumId w:val="0"/>
  </w:num>
  <w:num w:numId="3" w16cid:durableId="1895851952">
    <w:abstractNumId w:val="0"/>
  </w:num>
  <w:num w:numId="4" w16cid:durableId="10411256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7790481">
    <w:abstractNumId w:val="0"/>
  </w:num>
  <w:num w:numId="6" w16cid:durableId="741023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2278"/>
    <w:rsid w:val="00284E7E"/>
    <w:rsid w:val="002F0EAA"/>
    <w:rsid w:val="003910ED"/>
    <w:rsid w:val="0043541D"/>
    <w:rsid w:val="004E29B3"/>
    <w:rsid w:val="00590D07"/>
    <w:rsid w:val="006F5304"/>
    <w:rsid w:val="0076431F"/>
    <w:rsid w:val="00784D58"/>
    <w:rsid w:val="007A593B"/>
    <w:rsid w:val="008D6863"/>
    <w:rsid w:val="00973A67"/>
    <w:rsid w:val="009B044C"/>
    <w:rsid w:val="00A14BE2"/>
    <w:rsid w:val="00A37358"/>
    <w:rsid w:val="00AD0EC1"/>
    <w:rsid w:val="00B86B75"/>
    <w:rsid w:val="00BC48D5"/>
    <w:rsid w:val="00C36279"/>
    <w:rsid w:val="00CB283C"/>
    <w:rsid w:val="00E315A3"/>
    <w:rsid w:val="00E71C21"/>
    <w:rsid w:val="00F311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8RuLrmVDOw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hyperlink" Target="https://github.com/microsoft/vscode-recipes/tree/master/debugging-jest-tes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ettier.io/" TargetMode="Externa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4" ma:contentTypeDescription="Create a new document." ma:contentTypeScope="" ma:versionID="906a12306440a4c162f649a85afc3dea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2985ee027d6fc715242a238389ea47da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Props1.xml><?xml version="1.0" encoding="utf-8"?>
<ds:datastoreItem xmlns:ds="http://schemas.openxmlformats.org/officeDocument/2006/customXml" ds:itemID="{F3E96E87-1093-4E1B-A70D-E95AB7015264}"/>
</file>

<file path=customXml/itemProps2.xml><?xml version="1.0" encoding="utf-8"?>
<ds:datastoreItem xmlns:ds="http://schemas.openxmlformats.org/officeDocument/2006/customXml" ds:itemID="{8C79DDC9-831F-45A7-9F3C-E5358EFE5F7D}"/>
</file>

<file path=customXml/itemProps3.xml><?xml version="1.0" encoding="utf-8"?>
<ds:datastoreItem xmlns:ds="http://schemas.openxmlformats.org/officeDocument/2006/customXml" ds:itemID="{041EAA27-882D-4CC0-A57E-10CA3453AE8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967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Humphrey</cp:lastModifiedBy>
  <cp:revision>8</cp:revision>
  <dcterms:created xsi:type="dcterms:W3CDTF">2020-09-09T15:47:00Z</dcterms:created>
  <dcterms:modified xsi:type="dcterms:W3CDTF">2023-01-31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